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6901" w:rsidRPr="007038BD" w:rsidRDefault="008C38BB" w:rsidP="00AF08F3">
      <w:pPr>
        <w:ind w:left="361" w:hangingChars="164" w:hanging="361"/>
        <w:jc w:val="both"/>
        <w:rPr>
          <w:b/>
          <w:u w:val="single"/>
        </w:rPr>
      </w:pPr>
      <w:r>
        <w:rPr>
          <w:b/>
          <w:u w:val="single"/>
        </w:rPr>
        <w:t>Module 1 questions</w:t>
      </w:r>
    </w:p>
    <w:p w:rsidR="00896901" w:rsidRPr="007038BD" w:rsidRDefault="00896901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2C6239" w:rsidRPr="007038BD">
        <w:t>C program</w:t>
      </w:r>
      <w:r w:rsidRPr="007038BD">
        <w:t xml:space="preserve"> for addition of two poly</w:t>
      </w:r>
      <w:r w:rsidR="007D2E5F" w:rsidRPr="007038BD">
        <w:t>nomials represented using circular</w:t>
      </w:r>
      <w:r w:rsidRPr="007038BD">
        <w:t xml:space="preserve"> linked list</w:t>
      </w:r>
      <w:r w:rsidR="008C38BB">
        <w:t>.</w:t>
      </w:r>
    </w:p>
    <w:p w:rsidR="00DE4A2F" w:rsidRPr="007038BD" w:rsidRDefault="00DE4A2F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C program for subtraction of one Polynomial from another using </w:t>
      </w:r>
      <w:r w:rsidR="00745C37" w:rsidRPr="007038BD">
        <w:t>doubly</w:t>
      </w:r>
      <w:r w:rsidRPr="007038BD">
        <w:t xml:space="preserve"> linked list.</w:t>
      </w:r>
      <w:r w:rsidR="008C38BB">
        <w:t xml:space="preserve"> </w:t>
      </w:r>
    </w:p>
    <w:p w:rsidR="00896901" w:rsidRDefault="00CB62C3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e</w:t>
      </w:r>
      <w:r w:rsidR="00896901" w:rsidRPr="007038BD">
        <w:t>valuation a polynomial for some real value of x</w:t>
      </w:r>
      <w:r w:rsidR="0066707B">
        <w:t xml:space="preserve"> stored in a doubly circular linked list</w:t>
      </w:r>
      <w:r w:rsidR="00896901" w:rsidRPr="007038BD">
        <w:t>.</w:t>
      </w:r>
      <w:r w:rsidR="008C38BB">
        <w:t xml:space="preserve"> </w:t>
      </w:r>
    </w:p>
    <w:p w:rsidR="00896901" w:rsidRPr="007038BD" w:rsidRDefault="00E046DD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addition of two 2-variable Polynomials. The polynomials are stored in the circular linked lists.</w:t>
      </w:r>
      <w:r w:rsidR="008C38BB">
        <w:t xml:space="preserve"> </w:t>
      </w:r>
    </w:p>
    <w:p w:rsidR="00896901" w:rsidRPr="007038BD" w:rsidRDefault="00806A4B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="00896901" w:rsidRPr="007038BD">
        <w:t>removing all the terms with even exponents from a single variable polynomial stored in a circular linked list.</w:t>
      </w:r>
      <w:r w:rsidR="008C38BB">
        <w:t xml:space="preserve"> </w:t>
      </w:r>
    </w:p>
    <w:p w:rsidR="00896901" w:rsidRDefault="00D233B6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="00896901" w:rsidRPr="007038BD">
        <w:t>removing all the terms with odd coefficients from a single variable polynomial stored in a doubly linked list.</w:t>
      </w:r>
      <w:r w:rsidR="008C38BB">
        <w:t xml:space="preserve"> </w:t>
      </w:r>
    </w:p>
    <w:p w:rsidR="00D66436" w:rsidRPr="007038BD" w:rsidRDefault="00D66436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Pr="007038BD">
        <w:t xml:space="preserve">removing all the terms with </w:t>
      </w:r>
      <w:r>
        <w:t>even exponents</w:t>
      </w:r>
      <w:r w:rsidRPr="007038BD">
        <w:t xml:space="preserve"> </w:t>
      </w:r>
      <w:r w:rsidR="00C34498">
        <w:t xml:space="preserve">(summation of x exponent and y exponent) </w:t>
      </w:r>
      <w:r w:rsidRPr="007038BD">
        <w:t xml:space="preserve">from a </w:t>
      </w:r>
      <w:r>
        <w:t>2-</w:t>
      </w:r>
      <w:r w:rsidRPr="007038BD">
        <w:t xml:space="preserve">variable polynomial stored in a doubly </w:t>
      </w:r>
      <w:r w:rsidR="00325071">
        <w:t xml:space="preserve">circular </w:t>
      </w:r>
      <w:r w:rsidRPr="007038BD">
        <w:t>linked list.</w:t>
      </w:r>
      <w:r w:rsidR="008C38BB">
        <w:t xml:space="preserve"> </w:t>
      </w:r>
    </w:p>
    <w:p w:rsidR="00375F44" w:rsidRDefault="00F71927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 xml:space="preserve">Write a C program for the </w:t>
      </w:r>
      <w:r w:rsidR="00375F44" w:rsidRPr="007038BD">
        <w:t xml:space="preserve">multiplication of two polynomials represented using </w:t>
      </w:r>
      <w:r w:rsidR="00375F44">
        <w:t>circular</w:t>
      </w:r>
      <w:r w:rsidR="00375F44" w:rsidRPr="007038BD">
        <w:t xml:space="preserve"> linked list.</w:t>
      </w:r>
      <w:r w:rsidR="008C38BB">
        <w:t xml:space="preserve"> </w:t>
      </w:r>
    </w:p>
    <w:p w:rsidR="002333DD" w:rsidRDefault="002333DD" w:rsidP="002333DD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the multiplication of two 2-variable Polynomials. The polynomials are stored in the singly linked lists.</w:t>
      </w:r>
      <w:r w:rsidR="008C38BB">
        <w:t xml:space="preserve"> </w:t>
      </w:r>
    </w:p>
    <w:p w:rsidR="00896901" w:rsidRDefault="00896901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DA4F4D">
        <w:t>C program</w:t>
      </w:r>
      <w:r w:rsidRPr="007038BD">
        <w:t xml:space="preserve"> for computing the derivative of the polynomial stored in a circular linked list.</w:t>
      </w:r>
      <w:r w:rsidR="008C38BB">
        <w:t xml:space="preserve"> </w:t>
      </w:r>
    </w:p>
    <w:p w:rsidR="00930706" w:rsidRDefault="00930706" w:rsidP="00930706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>C Program</w:t>
      </w:r>
      <w:r w:rsidRPr="007038BD">
        <w:t xml:space="preserve"> for computing the integration of the polynomial stored in a </w:t>
      </w:r>
      <w:r>
        <w:t>doubly</w:t>
      </w:r>
      <w:r w:rsidRPr="007038BD">
        <w:t xml:space="preserve"> linked list.</w:t>
      </w:r>
      <w:r w:rsidR="008C38BB">
        <w:t xml:space="preserve"> </w:t>
      </w:r>
    </w:p>
    <w:p w:rsidR="00930706" w:rsidRDefault="00A72148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>C Program</w:t>
      </w:r>
      <w:r w:rsidRPr="007038BD">
        <w:t xml:space="preserve"> for computing the Partial differentiation </w:t>
      </w:r>
      <w:r>
        <w:t xml:space="preserve">of a 2-variable </w:t>
      </w:r>
      <w:r w:rsidRPr="007038BD">
        <w:t xml:space="preserve">polynomial stored in a </w:t>
      </w:r>
      <w:r>
        <w:t>doubly</w:t>
      </w:r>
      <w:r w:rsidRPr="007038BD">
        <w:t xml:space="preserve"> linked list.</w:t>
      </w:r>
      <w:r w:rsidR="008C38BB">
        <w:t xml:space="preserve"> </w:t>
      </w:r>
    </w:p>
    <w:p w:rsidR="00896901" w:rsidRDefault="004025E2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>
        <w:t>Write a C program for implementing p</w:t>
      </w:r>
      <w:r w:rsidR="00896901" w:rsidRPr="007038BD">
        <w:t>olynomial Division</w:t>
      </w:r>
      <w:r>
        <w:t xml:space="preserve"> stored a circular linked list</w:t>
      </w:r>
      <w:r w:rsidR="00896901" w:rsidRPr="007038BD">
        <w:t>.</w:t>
      </w:r>
      <w:r w:rsidR="008C38BB">
        <w:t xml:space="preserve"> </w:t>
      </w:r>
      <w:r w:rsidR="00AB70B3">
        <w:t xml:space="preserve"> </w:t>
      </w:r>
    </w:p>
    <w:p w:rsidR="00896901" w:rsidRPr="007038BD" w:rsidRDefault="00896901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3E60E4">
        <w:t xml:space="preserve">C program </w:t>
      </w:r>
      <w:r w:rsidRPr="007038BD">
        <w:t>for computing the transpose of a sparse matrix stored in a circular linked list.</w:t>
      </w:r>
      <w:r w:rsidR="008C38BB">
        <w:t xml:space="preserve"> </w:t>
      </w:r>
    </w:p>
    <w:p w:rsidR="00DD104F" w:rsidRPr="007038BD" w:rsidRDefault="00DD104F" w:rsidP="00DD104F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>
        <w:t xml:space="preserve">C program </w:t>
      </w:r>
      <w:r w:rsidRPr="007038BD">
        <w:t>for multiplication of two sparse matrix represented using doubly linked list.</w:t>
      </w:r>
      <w:r w:rsidR="008C38BB">
        <w:t xml:space="preserve"> </w:t>
      </w:r>
    </w:p>
    <w:p w:rsidR="00896901" w:rsidRPr="007038BD" w:rsidRDefault="00896901" w:rsidP="00AF08F3">
      <w:pPr>
        <w:pStyle w:val="ListParagraph"/>
        <w:numPr>
          <w:ilvl w:val="0"/>
          <w:numId w:val="1"/>
        </w:numPr>
        <w:ind w:left="361" w:hangingChars="164" w:hanging="361"/>
        <w:jc w:val="both"/>
      </w:pPr>
      <w:r w:rsidRPr="007038BD">
        <w:t xml:space="preserve">Write a </w:t>
      </w:r>
      <w:r w:rsidR="003E60E4">
        <w:t xml:space="preserve">C program </w:t>
      </w:r>
      <w:r w:rsidRPr="007038BD">
        <w:t>for implementation of insertion and deletion in a linked priority queue.</w:t>
      </w:r>
      <w:r w:rsidR="00F8582E">
        <w:t xml:space="preserve"> </w:t>
      </w:r>
      <w:bookmarkStart w:id="0" w:name="_GoBack"/>
      <w:bookmarkEnd w:id="0"/>
    </w:p>
    <w:p w:rsidR="00233B6F" w:rsidRDefault="00233B6F" w:rsidP="00AF08F3">
      <w:pPr>
        <w:ind w:left="361" w:hangingChars="164" w:hanging="361"/>
      </w:pPr>
    </w:p>
    <w:sectPr w:rsidR="00233B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EA5944"/>
    <w:multiLevelType w:val="hybridMultilevel"/>
    <w:tmpl w:val="355446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1NjG0NLa0AAJDUyUdpeDU4uLM/DyQAsNaAFXa1+gsAAAA"/>
  </w:docVars>
  <w:rsids>
    <w:rsidRoot w:val="00700174"/>
    <w:rsid w:val="000B0F00"/>
    <w:rsid w:val="000D15F6"/>
    <w:rsid w:val="000F2ACF"/>
    <w:rsid w:val="00100ACD"/>
    <w:rsid w:val="00150036"/>
    <w:rsid w:val="00224499"/>
    <w:rsid w:val="002324AE"/>
    <w:rsid w:val="002333DD"/>
    <w:rsid w:val="00233B6F"/>
    <w:rsid w:val="00241A6C"/>
    <w:rsid w:val="002B1530"/>
    <w:rsid w:val="002B1864"/>
    <w:rsid w:val="002C6239"/>
    <w:rsid w:val="00325071"/>
    <w:rsid w:val="0034256E"/>
    <w:rsid w:val="00375F44"/>
    <w:rsid w:val="00394B3D"/>
    <w:rsid w:val="003C7C85"/>
    <w:rsid w:val="003E60E4"/>
    <w:rsid w:val="004025E2"/>
    <w:rsid w:val="0041753C"/>
    <w:rsid w:val="005505ED"/>
    <w:rsid w:val="006275BD"/>
    <w:rsid w:val="0066707B"/>
    <w:rsid w:val="006E171F"/>
    <w:rsid w:val="006F3F5D"/>
    <w:rsid w:val="00700174"/>
    <w:rsid w:val="007038BD"/>
    <w:rsid w:val="00707DE2"/>
    <w:rsid w:val="00745C37"/>
    <w:rsid w:val="007B3442"/>
    <w:rsid w:val="007D2E5F"/>
    <w:rsid w:val="007D5CB2"/>
    <w:rsid w:val="00806A4B"/>
    <w:rsid w:val="008217C0"/>
    <w:rsid w:val="00896901"/>
    <w:rsid w:val="008C38BB"/>
    <w:rsid w:val="00906F47"/>
    <w:rsid w:val="00930706"/>
    <w:rsid w:val="00A72148"/>
    <w:rsid w:val="00AB70B3"/>
    <w:rsid w:val="00AF08F3"/>
    <w:rsid w:val="00B20FA3"/>
    <w:rsid w:val="00B35315"/>
    <w:rsid w:val="00BA24B3"/>
    <w:rsid w:val="00C21374"/>
    <w:rsid w:val="00C34498"/>
    <w:rsid w:val="00CA30D6"/>
    <w:rsid w:val="00CB62C3"/>
    <w:rsid w:val="00CF6548"/>
    <w:rsid w:val="00D0124D"/>
    <w:rsid w:val="00D233B6"/>
    <w:rsid w:val="00D34421"/>
    <w:rsid w:val="00D64E38"/>
    <w:rsid w:val="00D66436"/>
    <w:rsid w:val="00D70111"/>
    <w:rsid w:val="00D723E9"/>
    <w:rsid w:val="00D76376"/>
    <w:rsid w:val="00D90B04"/>
    <w:rsid w:val="00DA4F4D"/>
    <w:rsid w:val="00DD104F"/>
    <w:rsid w:val="00DE3C85"/>
    <w:rsid w:val="00DE4A2F"/>
    <w:rsid w:val="00E046DD"/>
    <w:rsid w:val="00E41B99"/>
    <w:rsid w:val="00E4473E"/>
    <w:rsid w:val="00E655A9"/>
    <w:rsid w:val="00E846F4"/>
    <w:rsid w:val="00ED0013"/>
    <w:rsid w:val="00F44A36"/>
    <w:rsid w:val="00F71927"/>
    <w:rsid w:val="00F8582E"/>
    <w:rsid w:val="00FC6664"/>
    <w:rsid w:val="00FF3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8E4730"/>
  <w15:docId w15:val="{18FDCE85-9DDA-4E1F-82F0-094C6CE5B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90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89690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8969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8581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usif</dc:creator>
  <cp:keywords/>
  <dc:description/>
  <cp:lastModifiedBy>iiit</cp:lastModifiedBy>
  <cp:revision>113</cp:revision>
  <dcterms:created xsi:type="dcterms:W3CDTF">2020-09-13T07:39:00Z</dcterms:created>
  <dcterms:modified xsi:type="dcterms:W3CDTF">2024-09-06T04:53:00Z</dcterms:modified>
</cp:coreProperties>
</file>